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76D8B" w:rsidRDefault="00776D8B">
      <w:r w:rsidRPr="00776D8B">
        <w:rPr>
          <w:noProof/>
        </w:rPr>
        <w:drawing>
          <wp:inline distT="0" distB="0" distL="0" distR="0">
            <wp:extent cx="5943600" cy="281114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111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76D8B" w:rsidRDefault="00776D8B"/>
    <w:p w:rsidR="00776D8B" w:rsidRDefault="00776D8B"/>
    <w:p w:rsidR="00776D8B" w:rsidRDefault="00776D8B"/>
    <w:p w:rsidR="00776D8B" w:rsidRDefault="00776D8B"/>
    <w:p w:rsidR="00776D8B" w:rsidRDefault="00776D8B">
      <w:bookmarkStart w:id="0" w:name="_GoBack"/>
      <w:bookmarkEnd w:id="0"/>
    </w:p>
    <w:p w:rsidR="00776D8B" w:rsidRDefault="00776D8B"/>
    <w:p w:rsidR="00776D8B" w:rsidRDefault="00776D8B"/>
    <w:p w:rsidR="00776D8B" w:rsidRDefault="00776D8B"/>
    <w:p w:rsidR="00776D8B" w:rsidRDefault="00776D8B"/>
    <w:p w:rsidR="00776D8B" w:rsidRDefault="00776D8B"/>
    <w:p w:rsidR="00776D8B" w:rsidRDefault="00776D8B"/>
    <w:p w:rsidR="00776D8B" w:rsidRDefault="00776D8B"/>
    <w:p w:rsidR="00776D8B" w:rsidRDefault="00776D8B"/>
    <w:p w:rsidR="00776D8B" w:rsidRDefault="00776D8B"/>
    <w:p w:rsidR="00776D8B" w:rsidRDefault="00776D8B"/>
    <w:p w:rsidR="00776D8B" w:rsidRDefault="00776D8B"/>
    <w:p w:rsidR="00776D8B" w:rsidRDefault="00776D8B"/>
    <w:p w:rsidR="00776D8B" w:rsidRDefault="00776D8B"/>
    <w:p w:rsidR="00776D8B" w:rsidRDefault="00776D8B">
      <w:pPr>
        <w:rPr>
          <w:b/>
          <w:sz w:val="44"/>
          <w:szCs w:val="44"/>
        </w:rPr>
      </w:pPr>
      <w:proofErr w:type="spellStart"/>
      <w:r w:rsidRPr="00776D8B">
        <w:rPr>
          <w:b/>
          <w:sz w:val="44"/>
          <w:szCs w:val="44"/>
        </w:rPr>
        <w:lastRenderedPageBreak/>
        <w:t>main.c</w:t>
      </w:r>
      <w:proofErr w:type="spellEnd"/>
    </w:p>
    <w:p w:rsidR="00776D8B" w:rsidRDefault="00776D8B" w:rsidP="00776D8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</w:rPr>
      </w:pPr>
      <w:r>
        <w:rPr>
          <w:rFonts w:ascii="Courier New" w:hAnsi="Courier New" w:cs="Courier New"/>
          <w:color w:val="008000"/>
          <w:sz w:val="20"/>
          <w:szCs w:val="20"/>
        </w:rPr>
        <w:t>/* ========================================</w:t>
      </w:r>
    </w:p>
    <w:p w:rsidR="00776D8B" w:rsidRDefault="00776D8B" w:rsidP="00776D8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</w:rPr>
      </w:pPr>
      <w:r>
        <w:rPr>
          <w:rFonts w:ascii="Courier New" w:hAnsi="Courier New" w:cs="Courier New"/>
          <w:color w:val="008000"/>
          <w:sz w:val="20"/>
          <w:szCs w:val="20"/>
        </w:rPr>
        <w:t xml:space="preserve"> *</w:t>
      </w:r>
    </w:p>
    <w:p w:rsidR="00776D8B" w:rsidRDefault="00776D8B" w:rsidP="00776D8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</w:rPr>
      </w:pPr>
      <w:r>
        <w:rPr>
          <w:rFonts w:ascii="Courier New" w:hAnsi="Courier New" w:cs="Courier New"/>
          <w:color w:val="008000"/>
          <w:sz w:val="20"/>
          <w:szCs w:val="20"/>
        </w:rPr>
        <w:t xml:space="preserve"> * Copyright YOUR COMPANY, THE YEAR</w:t>
      </w:r>
    </w:p>
    <w:p w:rsidR="00776D8B" w:rsidRDefault="00776D8B" w:rsidP="00776D8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</w:rPr>
      </w:pPr>
      <w:r>
        <w:rPr>
          <w:rFonts w:ascii="Courier New" w:hAnsi="Courier New" w:cs="Courier New"/>
          <w:color w:val="008000"/>
          <w:sz w:val="20"/>
          <w:szCs w:val="20"/>
        </w:rPr>
        <w:t xml:space="preserve"> * All Rights Reserved</w:t>
      </w:r>
    </w:p>
    <w:p w:rsidR="00776D8B" w:rsidRDefault="00776D8B" w:rsidP="00776D8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</w:rPr>
      </w:pPr>
      <w:r>
        <w:rPr>
          <w:rFonts w:ascii="Courier New" w:hAnsi="Courier New" w:cs="Courier New"/>
          <w:color w:val="008000"/>
          <w:sz w:val="20"/>
          <w:szCs w:val="20"/>
        </w:rPr>
        <w:t xml:space="preserve"> * UNPUBLISHED, LICENSED SOFTWARE.</w:t>
      </w:r>
    </w:p>
    <w:p w:rsidR="00776D8B" w:rsidRDefault="00776D8B" w:rsidP="00776D8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</w:rPr>
      </w:pPr>
      <w:r>
        <w:rPr>
          <w:rFonts w:ascii="Courier New" w:hAnsi="Courier New" w:cs="Courier New"/>
          <w:color w:val="008000"/>
          <w:sz w:val="20"/>
          <w:szCs w:val="20"/>
        </w:rPr>
        <w:t xml:space="preserve"> *</w:t>
      </w:r>
    </w:p>
    <w:p w:rsidR="00776D8B" w:rsidRDefault="00776D8B" w:rsidP="00776D8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</w:rPr>
      </w:pPr>
      <w:r>
        <w:rPr>
          <w:rFonts w:ascii="Courier New" w:hAnsi="Courier New" w:cs="Courier New"/>
          <w:color w:val="008000"/>
          <w:sz w:val="20"/>
          <w:szCs w:val="20"/>
        </w:rPr>
        <w:t xml:space="preserve"> * CONFIDENTIAL AND PROPRIETARY INFORMATION</w:t>
      </w:r>
    </w:p>
    <w:p w:rsidR="00776D8B" w:rsidRDefault="00776D8B" w:rsidP="00776D8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</w:rPr>
      </w:pPr>
      <w:r>
        <w:rPr>
          <w:rFonts w:ascii="Courier New" w:hAnsi="Courier New" w:cs="Courier New"/>
          <w:color w:val="008000"/>
          <w:sz w:val="20"/>
          <w:szCs w:val="20"/>
        </w:rPr>
        <w:t xml:space="preserve"> * WHICH IS THE PROPERTY OF your company.</w:t>
      </w:r>
    </w:p>
    <w:p w:rsidR="00776D8B" w:rsidRDefault="00776D8B" w:rsidP="00776D8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</w:rPr>
      </w:pPr>
      <w:r>
        <w:rPr>
          <w:rFonts w:ascii="Courier New" w:hAnsi="Courier New" w:cs="Courier New"/>
          <w:color w:val="008000"/>
          <w:sz w:val="20"/>
          <w:szCs w:val="20"/>
        </w:rPr>
        <w:t xml:space="preserve"> *</w:t>
      </w:r>
    </w:p>
    <w:p w:rsidR="00776D8B" w:rsidRDefault="00776D8B" w:rsidP="00776D8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</w:rPr>
      </w:pPr>
      <w:r>
        <w:rPr>
          <w:rFonts w:ascii="Courier New" w:hAnsi="Courier New" w:cs="Courier New"/>
          <w:color w:val="008000"/>
          <w:sz w:val="20"/>
          <w:szCs w:val="20"/>
        </w:rPr>
        <w:t xml:space="preserve"> * ========================================</w:t>
      </w:r>
    </w:p>
    <w:p w:rsidR="00776D8B" w:rsidRDefault="00776D8B" w:rsidP="00776D8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8000"/>
          <w:sz w:val="20"/>
          <w:szCs w:val="20"/>
        </w:rPr>
        <w:t>*/</w:t>
      </w:r>
    </w:p>
    <w:p w:rsidR="00776D8B" w:rsidRDefault="00776D8B" w:rsidP="00776D8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FF"/>
          <w:sz w:val="20"/>
          <w:szCs w:val="20"/>
        </w:rPr>
        <w:t>#include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"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project.h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"</w:t>
      </w:r>
    </w:p>
    <w:p w:rsidR="00776D8B" w:rsidRDefault="00776D8B" w:rsidP="00776D8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FF"/>
          <w:sz w:val="20"/>
          <w:szCs w:val="20"/>
        </w:rPr>
        <w:t>#include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&lt;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stdio.h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&gt;</w:t>
      </w:r>
    </w:p>
    <w:p w:rsidR="00776D8B" w:rsidRDefault="00776D8B" w:rsidP="00776D8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FF"/>
          <w:sz w:val="20"/>
          <w:szCs w:val="20"/>
        </w:rPr>
        <w:t>#define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0080"/>
          <w:sz w:val="20"/>
          <w:szCs w:val="20"/>
        </w:rPr>
        <w:t>PUSHED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0</w:t>
      </w:r>
    </w:p>
    <w:p w:rsidR="00776D8B" w:rsidRDefault="00776D8B" w:rsidP="00776D8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</w:p>
    <w:p w:rsidR="00776D8B" w:rsidRDefault="00776D8B" w:rsidP="00776D8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</w:p>
    <w:p w:rsidR="00776D8B" w:rsidRDefault="00776D8B" w:rsidP="00776D8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FF"/>
          <w:sz w:val="20"/>
          <w:szCs w:val="20"/>
        </w:rPr>
        <w:t>#include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"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stdlib.h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"</w:t>
      </w:r>
    </w:p>
    <w:p w:rsidR="00776D8B" w:rsidRDefault="00776D8B" w:rsidP="00776D8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FF"/>
          <w:sz w:val="20"/>
          <w:szCs w:val="20"/>
        </w:rPr>
        <w:t>#include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&lt;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math.h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&gt;</w:t>
      </w:r>
    </w:p>
    <w:p w:rsidR="00776D8B" w:rsidRDefault="00776D8B" w:rsidP="00776D8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FF"/>
          <w:sz w:val="20"/>
          <w:szCs w:val="20"/>
        </w:rPr>
        <w:t>#include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&lt;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string.h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&gt;</w:t>
      </w:r>
    </w:p>
    <w:p w:rsidR="00776D8B" w:rsidRDefault="00776D8B" w:rsidP="00776D8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</w:p>
    <w:p w:rsidR="00776D8B" w:rsidRDefault="00776D8B" w:rsidP="00776D8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>
        <w:rPr>
          <w:rFonts w:ascii="Courier New" w:hAnsi="Courier New" w:cs="Courier New"/>
          <w:color w:val="0000FF"/>
          <w:sz w:val="20"/>
          <w:szCs w:val="20"/>
        </w:rPr>
        <w:t>char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mystring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[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20];</w:t>
      </w:r>
    </w:p>
    <w:p w:rsidR="00776D8B" w:rsidRDefault="00776D8B" w:rsidP="00776D8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>
        <w:rPr>
          <w:rFonts w:ascii="Courier New" w:hAnsi="Courier New" w:cs="Courier New"/>
          <w:color w:val="0000FF"/>
          <w:sz w:val="20"/>
          <w:szCs w:val="20"/>
        </w:rPr>
        <w:t>int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count=0;</w:t>
      </w:r>
    </w:p>
    <w:p w:rsidR="00776D8B" w:rsidRDefault="00776D8B" w:rsidP="00776D8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>
        <w:rPr>
          <w:rFonts w:ascii="Courier New" w:hAnsi="Courier New" w:cs="Courier New"/>
          <w:color w:val="0000FF"/>
          <w:sz w:val="20"/>
          <w:szCs w:val="20"/>
        </w:rPr>
        <w:t>int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countFollow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=0; </w:t>
      </w:r>
    </w:p>
    <w:p w:rsidR="00776D8B" w:rsidRDefault="00776D8B" w:rsidP="00776D8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>
        <w:rPr>
          <w:rFonts w:ascii="Courier New" w:hAnsi="Courier New" w:cs="Courier New"/>
          <w:color w:val="0000FF"/>
          <w:sz w:val="20"/>
          <w:szCs w:val="20"/>
        </w:rPr>
        <w:t>int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countDisplay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=0;</w:t>
      </w:r>
    </w:p>
    <w:p w:rsidR="00776D8B" w:rsidRDefault="00776D8B" w:rsidP="00776D8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>
        <w:rPr>
          <w:rFonts w:ascii="Courier New" w:hAnsi="Courier New" w:cs="Courier New"/>
          <w:color w:val="0000FF"/>
          <w:sz w:val="20"/>
          <w:szCs w:val="20"/>
        </w:rPr>
        <w:t>int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angle=0;</w:t>
      </w:r>
    </w:p>
    <w:p w:rsidR="00776D8B" w:rsidRDefault="00776D8B" w:rsidP="00776D8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</w:t>
      </w:r>
    </w:p>
    <w:p w:rsidR="00776D8B" w:rsidRDefault="00776D8B" w:rsidP="00776D8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</w:p>
    <w:p w:rsidR="00776D8B" w:rsidRDefault="00776D8B" w:rsidP="00776D8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</w:rPr>
      </w:pPr>
      <w:r>
        <w:rPr>
          <w:rFonts w:ascii="Courier New" w:hAnsi="Courier New" w:cs="Courier New"/>
          <w:color w:val="008000"/>
          <w:sz w:val="20"/>
          <w:szCs w:val="20"/>
        </w:rPr>
        <w:t xml:space="preserve">//This converts the polar </w:t>
      </w:r>
      <w:proofErr w:type="spellStart"/>
      <w:r>
        <w:rPr>
          <w:rFonts w:ascii="Courier New" w:hAnsi="Courier New" w:cs="Courier New"/>
          <w:color w:val="008000"/>
          <w:sz w:val="20"/>
          <w:szCs w:val="20"/>
        </w:rPr>
        <w:t>cordinates</w:t>
      </w:r>
      <w:proofErr w:type="spellEnd"/>
      <w:r>
        <w:rPr>
          <w:rFonts w:ascii="Courier New" w:hAnsi="Courier New" w:cs="Courier New"/>
          <w:color w:val="008000"/>
          <w:sz w:val="20"/>
          <w:szCs w:val="20"/>
        </w:rPr>
        <w:t xml:space="preserve"> given to the point to point used for the </w:t>
      </w:r>
      <w:proofErr w:type="spellStart"/>
      <w:r>
        <w:rPr>
          <w:rFonts w:ascii="Courier New" w:hAnsi="Courier New" w:cs="Courier New"/>
          <w:color w:val="008000"/>
          <w:sz w:val="20"/>
          <w:szCs w:val="20"/>
        </w:rPr>
        <w:t>DrawLine</w:t>
      </w:r>
      <w:proofErr w:type="spellEnd"/>
    </w:p>
    <w:p w:rsidR="00776D8B" w:rsidRDefault="00776D8B" w:rsidP="00776D8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0000FF"/>
          <w:sz w:val="20"/>
          <w:szCs w:val="20"/>
        </w:rPr>
        <w:t>void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GLCD_Draw_Line_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Polar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0000FF"/>
          <w:sz w:val="20"/>
          <w:szCs w:val="20"/>
        </w:rPr>
        <w:t>int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centerX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hAnsi="Courier New" w:cs="Courier New"/>
          <w:color w:val="0000FF"/>
          <w:sz w:val="20"/>
          <w:szCs w:val="20"/>
        </w:rPr>
        <w:t>int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centerY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hAnsi="Courier New" w:cs="Courier New"/>
          <w:color w:val="0000FF"/>
          <w:sz w:val="20"/>
          <w:szCs w:val="20"/>
        </w:rPr>
        <w:t>int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angle, </w:t>
      </w:r>
      <w:r>
        <w:rPr>
          <w:rFonts w:ascii="Courier New" w:hAnsi="Courier New" w:cs="Courier New"/>
          <w:color w:val="0000FF"/>
          <w:sz w:val="20"/>
          <w:szCs w:val="20"/>
        </w:rPr>
        <w:t>int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length, </w:t>
      </w:r>
      <w:r>
        <w:rPr>
          <w:rFonts w:ascii="Courier New" w:hAnsi="Courier New" w:cs="Courier New"/>
          <w:color w:val="0000FF"/>
          <w:sz w:val="20"/>
          <w:szCs w:val="20"/>
        </w:rPr>
        <w:t>int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color)</w:t>
      </w:r>
    </w:p>
    <w:p w:rsidR="00776D8B" w:rsidRDefault="00776D8B" w:rsidP="00776D8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>{</w:t>
      </w:r>
    </w:p>
    <w:p w:rsidR="00776D8B" w:rsidRDefault="00776D8B" w:rsidP="00776D8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GLCD_DrawLine(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centerX,centerY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,(length*cos(((angle*</w:t>
      </w:r>
      <w:r>
        <w:rPr>
          <w:rFonts w:ascii="Courier New" w:hAnsi="Courier New" w:cs="Courier New"/>
          <w:color w:val="800080"/>
          <w:sz w:val="20"/>
          <w:szCs w:val="20"/>
        </w:rPr>
        <w:t>M_PI</w:t>
      </w:r>
      <w:r>
        <w:rPr>
          <w:rFonts w:ascii="Courier New" w:hAnsi="Courier New" w:cs="Courier New"/>
          <w:color w:val="000000"/>
          <w:sz w:val="20"/>
          <w:szCs w:val="20"/>
        </w:rPr>
        <w:t>))/180))+centerX,(length*sin(((angle*</w:t>
      </w:r>
      <w:r>
        <w:rPr>
          <w:rFonts w:ascii="Courier New" w:hAnsi="Courier New" w:cs="Courier New"/>
          <w:color w:val="800080"/>
          <w:sz w:val="20"/>
          <w:szCs w:val="20"/>
        </w:rPr>
        <w:t>M_PI</w:t>
      </w:r>
      <w:r>
        <w:rPr>
          <w:rFonts w:ascii="Courier New" w:hAnsi="Courier New" w:cs="Courier New"/>
          <w:color w:val="000000"/>
          <w:sz w:val="20"/>
          <w:szCs w:val="20"/>
        </w:rPr>
        <w:t>))/180))+centerY, color);</w:t>
      </w:r>
    </w:p>
    <w:p w:rsidR="00776D8B" w:rsidRDefault="00776D8B" w:rsidP="00776D8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</w:t>
      </w:r>
    </w:p>
    <w:p w:rsidR="00776D8B" w:rsidRDefault="00776D8B" w:rsidP="00776D8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>}</w:t>
      </w:r>
    </w:p>
    <w:p w:rsidR="00776D8B" w:rsidRDefault="00776D8B" w:rsidP="00776D8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</w:p>
    <w:p w:rsidR="00776D8B" w:rsidRDefault="00776D8B" w:rsidP="00776D8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FF"/>
          <w:sz w:val="20"/>
          <w:szCs w:val="20"/>
        </w:rPr>
        <w:t>int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main(</w:t>
      </w:r>
      <w:r>
        <w:rPr>
          <w:rFonts w:ascii="Courier New" w:hAnsi="Courier New" w:cs="Courier New"/>
          <w:color w:val="0000FF"/>
          <w:sz w:val="20"/>
          <w:szCs w:val="20"/>
        </w:rPr>
        <w:t>void</w:t>
      </w:r>
      <w:r>
        <w:rPr>
          <w:rFonts w:ascii="Courier New" w:hAnsi="Courier New" w:cs="Courier New"/>
          <w:color w:val="000000"/>
          <w:sz w:val="20"/>
          <w:szCs w:val="20"/>
        </w:rPr>
        <w:t>)</w:t>
      </w:r>
    </w:p>
    <w:p w:rsidR="00776D8B" w:rsidRDefault="00776D8B" w:rsidP="00776D8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>{</w:t>
      </w:r>
    </w:p>
    <w:p w:rsidR="00776D8B" w:rsidRDefault="00776D8B" w:rsidP="00776D8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</w:p>
    <w:p w:rsidR="00776D8B" w:rsidRDefault="00776D8B" w:rsidP="00776D8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</w:p>
    <w:p w:rsidR="00776D8B" w:rsidRDefault="00776D8B" w:rsidP="00776D8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>
        <w:rPr>
          <w:rFonts w:ascii="Courier New" w:hAnsi="Courier New" w:cs="Courier New"/>
          <w:color w:val="800080"/>
          <w:sz w:val="20"/>
          <w:szCs w:val="20"/>
        </w:rPr>
        <w:t>CyGlobalIntEnable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; </w:t>
      </w:r>
      <w:r>
        <w:rPr>
          <w:rFonts w:ascii="Courier New" w:hAnsi="Courier New" w:cs="Courier New"/>
          <w:color w:val="008000"/>
          <w:sz w:val="20"/>
          <w:szCs w:val="20"/>
        </w:rPr>
        <w:t>/* Enable global interrupts. */</w:t>
      </w:r>
    </w:p>
    <w:p w:rsidR="00776D8B" w:rsidRDefault="00776D8B" w:rsidP="00776D8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</w:p>
    <w:p w:rsidR="00776D8B" w:rsidRDefault="00776D8B" w:rsidP="00776D8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>
        <w:rPr>
          <w:rFonts w:ascii="Courier New" w:hAnsi="Courier New" w:cs="Courier New"/>
          <w:color w:val="008000"/>
          <w:sz w:val="20"/>
          <w:szCs w:val="20"/>
        </w:rPr>
        <w:t xml:space="preserve">/* Place your initialization/startup code here (e.g. </w:t>
      </w:r>
      <w:proofErr w:type="spellStart"/>
      <w:r>
        <w:rPr>
          <w:rFonts w:ascii="Courier New" w:hAnsi="Courier New" w:cs="Courier New"/>
          <w:color w:val="008000"/>
          <w:sz w:val="20"/>
          <w:szCs w:val="20"/>
        </w:rPr>
        <w:t>MyInst_</w:t>
      </w:r>
      <w:proofErr w:type="gramStart"/>
      <w:r>
        <w:rPr>
          <w:rFonts w:ascii="Courier New" w:hAnsi="Courier New" w:cs="Courier New"/>
          <w:color w:val="008000"/>
          <w:sz w:val="20"/>
          <w:szCs w:val="20"/>
        </w:rPr>
        <w:t>Start</w:t>
      </w:r>
      <w:proofErr w:type="spellEnd"/>
      <w:r>
        <w:rPr>
          <w:rFonts w:ascii="Courier New" w:hAnsi="Courier New" w:cs="Courier New"/>
          <w:color w:val="008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008000"/>
          <w:sz w:val="20"/>
          <w:szCs w:val="20"/>
        </w:rPr>
        <w:t>)) */</w:t>
      </w:r>
    </w:p>
    <w:p w:rsidR="00776D8B" w:rsidRDefault="00776D8B" w:rsidP="00776D8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GLCD_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Start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776D8B" w:rsidRDefault="00776D8B" w:rsidP="00776D8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A_Interrupt_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ClearPending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776D8B" w:rsidRDefault="00776D8B" w:rsidP="00776D8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A_Interrupt_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Start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776D8B" w:rsidRDefault="00776D8B" w:rsidP="00776D8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B_Interrupt_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ClearPending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776D8B" w:rsidRDefault="00776D8B" w:rsidP="00776D8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B_Interrupt_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Start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776D8B" w:rsidRDefault="00776D8B" w:rsidP="00776D8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Backlight_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Write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 xml:space="preserve">1); </w:t>
      </w:r>
    </w:p>
    <w:p w:rsidR="00776D8B" w:rsidRDefault="00776D8B" w:rsidP="00776D8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B_LED_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Write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1);</w:t>
      </w:r>
    </w:p>
    <w:p w:rsidR="00776D8B" w:rsidRDefault="00776D8B" w:rsidP="00776D8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G_LED_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Write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1);</w:t>
      </w:r>
    </w:p>
    <w:p w:rsidR="00776D8B" w:rsidRDefault="00776D8B" w:rsidP="00776D8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lastRenderedPageBreak/>
        <w:t xml:space="preserve">     PWM_1_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Start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 xml:space="preserve">); </w:t>
      </w:r>
    </w:p>
    <w:p w:rsidR="00776D8B" w:rsidRDefault="00776D8B" w:rsidP="00776D8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Timer_1_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Start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 xml:space="preserve">); </w:t>
      </w:r>
    </w:p>
    <w:p w:rsidR="00776D8B" w:rsidRDefault="00776D8B" w:rsidP="00776D8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Timer_1_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WriteCounter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0);</w:t>
      </w:r>
    </w:p>
    <w:p w:rsidR="00776D8B" w:rsidRDefault="00776D8B" w:rsidP="00776D8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</w:t>
      </w:r>
    </w:p>
    <w:p w:rsidR="00776D8B" w:rsidRDefault="00776D8B" w:rsidP="00776D8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</w:t>
      </w:r>
      <w:r>
        <w:rPr>
          <w:rFonts w:ascii="Courier New" w:hAnsi="Courier New" w:cs="Courier New"/>
          <w:color w:val="008000"/>
          <w:sz w:val="20"/>
          <w:szCs w:val="20"/>
        </w:rPr>
        <w:t xml:space="preserve">//Prints the </w:t>
      </w:r>
      <w:proofErr w:type="spellStart"/>
      <w:r>
        <w:rPr>
          <w:rFonts w:ascii="Courier New" w:hAnsi="Courier New" w:cs="Courier New"/>
          <w:color w:val="008000"/>
          <w:sz w:val="20"/>
          <w:szCs w:val="20"/>
        </w:rPr>
        <w:t>ms</w:t>
      </w:r>
      <w:proofErr w:type="spellEnd"/>
      <w:r>
        <w:rPr>
          <w:rFonts w:ascii="Courier New" w:hAnsi="Courier New" w:cs="Courier New"/>
          <w:color w:val="008000"/>
          <w:sz w:val="20"/>
          <w:szCs w:val="20"/>
        </w:rPr>
        <w:t xml:space="preserve"> ending for the time</w:t>
      </w:r>
    </w:p>
    <w:p w:rsidR="00776D8B" w:rsidRDefault="00776D8B" w:rsidP="00776D8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GLCD_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PrintString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FF0000"/>
          <w:sz w:val="20"/>
          <w:szCs w:val="20"/>
        </w:rPr>
        <w:t>"</w:t>
      </w:r>
      <w:proofErr w:type="spellStart"/>
      <w:r>
        <w:rPr>
          <w:rFonts w:ascii="Courier New" w:hAnsi="Courier New" w:cs="Courier New"/>
          <w:color w:val="FF0000"/>
          <w:sz w:val="20"/>
          <w:szCs w:val="20"/>
        </w:rPr>
        <w:t>ms</w:t>
      </w:r>
      <w:proofErr w:type="spellEnd"/>
      <w:r>
        <w:rPr>
          <w:rFonts w:ascii="Courier New" w:hAnsi="Courier New" w:cs="Courier New"/>
          <w:color w:val="FF0000"/>
          <w:sz w:val="20"/>
          <w:szCs w:val="20"/>
        </w:rPr>
        <w:t>"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, 10, 50, </w:t>
      </w:r>
      <w:r>
        <w:rPr>
          <w:rFonts w:ascii="Courier New" w:hAnsi="Courier New" w:cs="Courier New"/>
          <w:color w:val="800080"/>
          <w:sz w:val="20"/>
          <w:szCs w:val="20"/>
        </w:rPr>
        <w:t>GLCD_WHITE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hAnsi="Courier New" w:cs="Courier New"/>
          <w:color w:val="800080"/>
          <w:sz w:val="20"/>
          <w:szCs w:val="20"/>
        </w:rPr>
        <w:t>GLCD_BLACK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776D8B" w:rsidRDefault="00776D8B" w:rsidP="00776D8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</w:p>
    <w:p w:rsidR="00776D8B" w:rsidRDefault="00776D8B" w:rsidP="00776D8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r>
        <w:rPr>
          <w:rFonts w:ascii="Courier New" w:hAnsi="Courier New" w:cs="Courier New"/>
          <w:color w:val="008000"/>
          <w:sz w:val="20"/>
          <w:szCs w:val="20"/>
        </w:rPr>
        <w:t>//Draw the outer circle and min and max lines</w:t>
      </w:r>
    </w:p>
    <w:p w:rsidR="00776D8B" w:rsidRDefault="00776D8B" w:rsidP="00776D8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</w:rPr>
      </w:pPr>
      <w:r>
        <w:rPr>
          <w:rFonts w:ascii="Courier New" w:hAnsi="Courier New" w:cs="Courier New"/>
          <w:color w:val="008000"/>
          <w:sz w:val="20"/>
          <w:szCs w:val="20"/>
        </w:rPr>
        <w:t xml:space="preserve">        //This is just for looks</w:t>
      </w:r>
    </w:p>
    <w:p w:rsidR="00776D8B" w:rsidRDefault="00776D8B" w:rsidP="00776D8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GLCD_DrawCircle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80,65,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45,</w:t>
      </w:r>
      <w:r>
        <w:rPr>
          <w:rFonts w:ascii="Courier New" w:hAnsi="Courier New" w:cs="Courier New"/>
          <w:color w:val="800080"/>
          <w:sz w:val="20"/>
          <w:szCs w:val="20"/>
        </w:rPr>
        <w:t>GLCD</w:t>
      </w:r>
      <w:proofErr w:type="gramEnd"/>
      <w:r>
        <w:rPr>
          <w:rFonts w:ascii="Courier New" w:hAnsi="Courier New" w:cs="Courier New"/>
          <w:color w:val="800080"/>
          <w:sz w:val="20"/>
          <w:szCs w:val="20"/>
        </w:rPr>
        <w:t>_RED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); </w:t>
      </w:r>
    </w:p>
    <w:p w:rsidR="00776D8B" w:rsidRDefault="00776D8B" w:rsidP="00776D8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GLCD_Draw_Line_Polar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80,65,270,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45,</w:t>
      </w:r>
      <w:r>
        <w:rPr>
          <w:rFonts w:ascii="Courier New" w:hAnsi="Courier New" w:cs="Courier New"/>
          <w:color w:val="800080"/>
          <w:sz w:val="20"/>
          <w:szCs w:val="20"/>
        </w:rPr>
        <w:t>GLCD</w:t>
      </w:r>
      <w:proofErr w:type="gramEnd"/>
      <w:r>
        <w:rPr>
          <w:rFonts w:ascii="Courier New" w:hAnsi="Courier New" w:cs="Courier New"/>
          <w:color w:val="800080"/>
          <w:sz w:val="20"/>
          <w:szCs w:val="20"/>
        </w:rPr>
        <w:t>_RED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776D8B" w:rsidRDefault="00776D8B" w:rsidP="00776D8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GLCD_Draw_Line_Polar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80,65,90,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45,</w:t>
      </w:r>
      <w:r>
        <w:rPr>
          <w:rFonts w:ascii="Courier New" w:hAnsi="Courier New" w:cs="Courier New"/>
          <w:color w:val="800080"/>
          <w:sz w:val="20"/>
          <w:szCs w:val="20"/>
        </w:rPr>
        <w:t>GLCD</w:t>
      </w:r>
      <w:proofErr w:type="gramEnd"/>
      <w:r>
        <w:rPr>
          <w:rFonts w:ascii="Courier New" w:hAnsi="Courier New" w:cs="Courier New"/>
          <w:color w:val="800080"/>
          <w:sz w:val="20"/>
          <w:szCs w:val="20"/>
        </w:rPr>
        <w:t>_RED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776D8B" w:rsidRDefault="00776D8B" w:rsidP="00776D8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GLCD_Draw_Line_Polar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80,65,180,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45,</w:t>
      </w:r>
      <w:r>
        <w:rPr>
          <w:rFonts w:ascii="Courier New" w:hAnsi="Courier New" w:cs="Courier New"/>
          <w:color w:val="800080"/>
          <w:sz w:val="20"/>
          <w:szCs w:val="20"/>
        </w:rPr>
        <w:t>GLCD</w:t>
      </w:r>
      <w:proofErr w:type="gramEnd"/>
      <w:r>
        <w:rPr>
          <w:rFonts w:ascii="Courier New" w:hAnsi="Courier New" w:cs="Courier New"/>
          <w:color w:val="800080"/>
          <w:sz w:val="20"/>
          <w:szCs w:val="20"/>
        </w:rPr>
        <w:t>_YELLOW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776D8B" w:rsidRDefault="00776D8B" w:rsidP="00776D8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GLCD_DrawCircle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80,65,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5,</w:t>
      </w:r>
      <w:r>
        <w:rPr>
          <w:rFonts w:ascii="Courier New" w:hAnsi="Courier New" w:cs="Courier New"/>
          <w:color w:val="800080"/>
          <w:sz w:val="20"/>
          <w:szCs w:val="20"/>
        </w:rPr>
        <w:t>GLCD</w:t>
      </w:r>
      <w:proofErr w:type="gramEnd"/>
      <w:r>
        <w:rPr>
          <w:rFonts w:ascii="Courier New" w:hAnsi="Courier New" w:cs="Courier New"/>
          <w:color w:val="800080"/>
          <w:sz w:val="20"/>
          <w:szCs w:val="20"/>
        </w:rPr>
        <w:t>_YELLOW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); </w:t>
      </w:r>
    </w:p>
    <w:p w:rsidR="00776D8B" w:rsidRDefault="00776D8B" w:rsidP="00776D8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proofErr w:type="gramStart"/>
      <w:r>
        <w:rPr>
          <w:rFonts w:ascii="Courier New" w:hAnsi="Courier New" w:cs="Courier New"/>
          <w:color w:val="0000FF"/>
          <w:sz w:val="20"/>
          <w:szCs w:val="20"/>
        </w:rPr>
        <w:t>while</w:t>
      </w:r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1)</w:t>
      </w:r>
    </w:p>
    <w:p w:rsidR="00776D8B" w:rsidRDefault="00776D8B" w:rsidP="00776D8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{</w:t>
      </w:r>
    </w:p>
    <w:p w:rsidR="00776D8B" w:rsidRDefault="00776D8B" w:rsidP="00776D8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</w:t>
      </w:r>
      <w:r>
        <w:rPr>
          <w:rFonts w:ascii="Courier New" w:hAnsi="Courier New" w:cs="Courier New"/>
          <w:color w:val="008000"/>
          <w:sz w:val="20"/>
          <w:szCs w:val="20"/>
        </w:rPr>
        <w:t>//This updates the display with the current count number</w:t>
      </w:r>
    </w:p>
    <w:p w:rsidR="00776D8B" w:rsidRDefault="00776D8B" w:rsidP="00776D8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  <w:t xml:space="preserve">        </w:t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sprintf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proofErr w:type="gramEnd"/>
      <w:r>
        <w:rPr>
          <w:rFonts w:ascii="Courier New" w:hAnsi="Courier New" w:cs="Courier New"/>
          <w:color w:val="000000"/>
          <w:sz w:val="20"/>
          <w:szCs w:val="20"/>
        </w:rPr>
        <w:t>mystring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hAnsi="Courier New" w:cs="Courier New"/>
          <w:color w:val="FF0000"/>
          <w:sz w:val="20"/>
          <w:szCs w:val="20"/>
        </w:rPr>
        <w:t>"%5d"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countDisplay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776D8B" w:rsidRDefault="00776D8B" w:rsidP="00776D8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GLCD_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PrintString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proofErr w:type="gramEnd"/>
      <w:r>
        <w:rPr>
          <w:rFonts w:ascii="Courier New" w:hAnsi="Courier New" w:cs="Courier New"/>
          <w:color w:val="000000"/>
          <w:sz w:val="20"/>
          <w:szCs w:val="20"/>
        </w:rPr>
        <w:t>mystring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, 10, 10, </w:t>
      </w:r>
      <w:r>
        <w:rPr>
          <w:rFonts w:ascii="Courier New" w:hAnsi="Courier New" w:cs="Courier New"/>
          <w:color w:val="800080"/>
          <w:sz w:val="20"/>
          <w:szCs w:val="20"/>
        </w:rPr>
        <w:t>GLCD_WHITE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hAnsi="Courier New" w:cs="Courier New"/>
          <w:color w:val="800080"/>
          <w:sz w:val="20"/>
          <w:szCs w:val="20"/>
        </w:rPr>
        <w:t>GLCD_BLACK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776D8B" w:rsidRDefault="00776D8B" w:rsidP="00776D8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</w:p>
    <w:p w:rsidR="00776D8B" w:rsidRDefault="00776D8B" w:rsidP="00776D8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</w:p>
    <w:p w:rsidR="00776D8B" w:rsidRDefault="00776D8B" w:rsidP="00776D8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</w:t>
      </w:r>
      <w:proofErr w:type="gramStart"/>
      <w:r>
        <w:rPr>
          <w:rFonts w:ascii="Courier New" w:hAnsi="Courier New" w:cs="Courier New"/>
          <w:color w:val="0000FF"/>
          <w:sz w:val="20"/>
          <w:szCs w:val="20"/>
        </w:rPr>
        <w:t>if</w:t>
      </w:r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 xml:space="preserve">count !=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countFollow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)</w:t>
      </w:r>
    </w:p>
    <w:p w:rsidR="00776D8B" w:rsidRDefault="00776D8B" w:rsidP="00776D8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{</w:t>
      </w:r>
    </w:p>
    <w:p w:rsidR="00776D8B" w:rsidRDefault="00776D8B" w:rsidP="00776D8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    </w:t>
      </w:r>
    </w:p>
    <w:p w:rsidR="00776D8B" w:rsidRDefault="00776D8B" w:rsidP="00776D8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    </w:t>
      </w:r>
      <w:r>
        <w:rPr>
          <w:rFonts w:ascii="Courier New" w:hAnsi="Courier New" w:cs="Courier New"/>
          <w:color w:val="008000"/>
          <w:sz w:val="20"/>
          <w:szCs w:val="20"/>
        </w:rPr>
        <w:t xml:space="preserve">//Takes the count variable and sets to </w:t>
      </w:r>
      <w:proofErr w:type="spellStart"/>
      <w:r>
        <w:rPr>
          <w:rFonts w:ascii="Courier New" w:hAnsi="Courier New" w:cs="Courier New"/>
          <w:color w:val="008000"/>
          <w:sz w:val="20"/>
          <w:szCs w:val="20"/>
        </w:rPr>
        <w:t>countdisplay</w:t>
      </w:r>
      <w:proofErr w:type="spellEnd"/>
    </w:p>
    <w:p w:rsidR="00776D8B" w:rsidRDefault="00776D8B" w:rsidP="00776D8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countDisplay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=count;</w:t>
      </w:r>
    </w:p>
    <w:p w:rsidR="00776D8B" w:rsidRDefault="00776D8B" w:rsidP="00776D8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    </w:t>
      </w:r>
      <w:r>
        <w:rPr>
          <w:rFonts w:ascii="Courier New" w:hAnsi="Courier New" w:cs="Courier New"/>
          <w:color w:val="008000"/>
          <w:sz w:val="20"/>
          <w:szCs w:val="20"/>
        </w:rPr>
        <w:t>//Draws black over the previous line</w:t>
      </w:r>
    </w:p>
    <w:p w:rsidR="00776D8B" w:rsidRDefault="00776D8B" w:rsidP="00776D8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GLCD_Draw_Line_Polar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80,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65,angle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,40,</w:t>
      </w:r>
      <w:r>
        <w:rPr>
          <w:rFonts w:ascii="Courier New" w:hAnsi="Courier New" w:cs="Courier New"/>
          <w:color w:val="800080"/>
          <w:sz w:val="20"/>
          <w:szCs w:val="20"/>
        </w:rPr>
        <w:t>GLCD_BLACK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776D8B" w:rsidRDefault="00776D8B" w:rsidP="00776D8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    </w:t>
      </w:r>
      <w:r>
        <w:rPr>
          <w:rFonts w:ascii="Courier New" w:hAnsi="Courier New" w:cs="Courier New"/>
          <w:color w:val="008000"/>
          <w:sz w:val="20"/>
          <w:szCs w:val="20"/>
        </w:rPr>
        <w:t>//calculate the angle that the line should be set at</w:t>
      </w:r>
    </w:p>
    <w:p w:rsidR="00776D8B" w:rsidRDefault="00776D8B" w:rsidP="00776D8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</w:rPr>
      </w:pPr>
      <w:r>
        <w:rPr>
          <w:rFonts w:ascii="Courier New" w:hAnsi="Courier New" w:cs="Courier New"/>
          <w:color w:val="008000"/>
          <w:sz w:val="20"/>
          <w:szCs w:val="20"/>
        </w:rPr>
        <w:t xml:space="preserve">                //This is also known as mapping on </w:t>
      </w:r>
      <w:proofErr w:type="spellStart"/>
      <w:r>
        <w:rPr>
          <w:rFonts w:ascii="Courier New" w:hAnsi="Courier New" w:cs="Courier New"/>
          <w:color w:val="008000"/>
          <w:sz w:val="20"/>
          <w:szCs w:val="20"/>
        </w:rPr>
        <w:t>arduino</w:t>
      </w:r>
      <w:proofErr w:type="spellEnd"/>
      <w:r>
        <w:rPr>
          <w:rFonts w:ascii="Courier New" w:hAnsi="Courier New" w:cs="Courier New"/>
          <w:color w:val="008000"/>
          <w:sz w:val="20"/>
          <w:szCs w:val="20"/>
        </w:rPr>
        <w:t xml:space="preserve"> platform </w:t>
      </w:r>
      <w:proofErr w:type="gramStart"/>
      <w:r>
        <w:rPr>
          <w:rFonts w:ascii="Courier New" w:hAnsi="Courier New" w:cs="Courier New"/>
          <w:color w:val="008000"/>
          <w:sz w:val="20"/>
          <w:szCs w:val="20"/>
        </w:rPr>
        <w:t>map(</w:t>
      </w:r>
      <w:proofErr w:type="gramEnd"/>
      <w:r>
        <w:rPr>
          <w:rFonts w:ascii="Courier New" w:hAnsi="Courier New" w:cs="Courier New"/>
          <w:color w:val="008000"/>
          <w:sz w:val="20"/>
          <w:szCs w:val="20"/>
        </w:rPr>
        <w:t>) is used</w:t>
      </w:r>
    </w:p>
    <w:p w:rsidR="00776D8B" w:rsidRDefault="00776D8B" w:rsidP="00776D8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    angle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=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((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countDisplay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+500) * (-180)) / (1000)) + 270;</w:t>
      </w:r>
    </w:p>
    <w:p w:rsidR="00776D8B" w:rsidRDefault="00776D8B" w:rsidP="00776D8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    </w:t>
      </w:r>
      <w:r>
        <w:rPr>
          <w:rFonts w:ascii="Courier New" w:hAnsi="Courier New" w:cs="Courier New"/>
          <w:color w:val="008000"/>
          <w:sz w:val="20"/>
          <w:szCs w:val="20"/>
        </w:rPr>
        <w:t xml:space="preserve">//Draw the line to </w:t>
      </w:r>
      <w:proofErr w:type="spellStart"/>
      <w:r>
        <w:rPr>
          <w:rFonts w:ascii="Courier New" w:hAnsi="Courier New" w:cs="Courier New"/>
          <w:color w:val="008000"/>
          <w:sz w:val="20"/>
          <w:szCs w:val="20"/>
        </w:rPr>
        <w:t>indicat</w:t>
      </w:r>
      <w:proofErr w:type="spellEnd"/>
      <w:r>
        <w:rPr>
          <w:rFonts w:ascii="Courier New" w:hAnsi="Courier New" w:cs="Courier New"/>
          <w:color w:val="008000"/>
          <w:sz w:val="20"/>
          <w:szCs w:val="20"/>
        </w:rPr>
        <w:t xml:space="preserve"> the time before or after</w:t>
      </w:r>
    </w:p>
    <w:p w:rsidR="00776D8B" w:rsidRDefault="00776D8B" w:rsidP="00776D8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GLCD_Draw_Line_Polar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80,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65,angle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,40,</w:t>
      </w:r>
      <w:r>
        <w:rPr>
          <w:rFonts w:ascii="Courier New" w:hAnsi="Courier New" w:cs="Courier New"/>
          <w:color w:val="800080"/>
          <w:sz w:val="20"/>
          <w:szCs w:val="20"/>
        </w:rPr>
        <w:t>GLCD_YELLOW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776D8B" w:rsidRDefault="00776D8B" w:rsidP="00776D8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    </w:t>
      </w:r>
    </w:p>
    <w:p w:rsidR="00776D8B" w:rsidRDefault="00776D8B" w:rsidP="00776D8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    </w:t>
      </w:r>
      <w:r>
        <w:rPr>
          <w:rFonts w:ascii="Courier New" w:hAnsi="Courier New" w:cs="Courier New"/>
          <w:color w:val="008000"/>
          <w:sz w:val="20"/>
          <w:szCs w:val="20"/>
        </w:rPr>
        <w:t>//Sets the counter follower to check if the count has changed</w:t>
      </w:r>
    </w:p>
    <w:p w:rsidR="00776D8B" w:rsidRDefault="00776D8B" w:rsidP="00776D8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countFollow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=count; </w:t>
      </w:r>
    </w:p>
    <w:p w:rsidR="00776D8B" w:rsidRDefault="00776D8B" w:rsidP="00776D8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    </w:t>
      </w:r>
    </w:p>
    <w:p w:rsidR="00776D8B" w:rsidRDefault="00776D8B" w:rsidP="00776D8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    </w:t>
      </w:r>
      <w:r>
        <w:rPr>
          <w:rFonts w:ascii="Courier New" w:hAnsi="Courier New" w:cs="Courier New"/>
          <w:color w:val="008000"/>
          <w:sz w:val="20"/>
          <w:szCs w:val="20"/>
        </w:rPr>
        <w:t>//Draws the small center circle</w:t>
      </w:r>
    </w:p>
    <w:p w:rsidR="00776D8B" w:rsidRDefault="00776D8B" w:rsidP="00776D8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GLCD_DrawCircle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80,65,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5,</w:t>
      </w:r>
      <w:r>
        <w:rPr>
          <w:rFonts w:ascii="Courier New" w:hAnsi="Courier New" w:cs="Courier New"/>
          <w:color w:val="800080"/>
          <w:sz w:val="20"/>
          <w:szCs w:val="20"/>
        </w:rPr>
        <w:t>GLCD</w:t>
      </w:r>
      <w:proofErr w:type="gramEnd"/>
      <w:r>
        <w:rPr>
          <w:rFonts w:ascii="Courier New" w:hAnsi="Courier New" w:cs="Courier New"/>
          <w:color w:val="800080"/>
          <w:sz w:val="20"/>
          <w:szCs w:val="20"/>
        </w:rPr>
        <w:t>_YELLOW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); </w:t>
      </w:r>
    </w:p>
    <w:p w:rsidR="00776D8B" w:rsidRDefault="00776D8B" w:rsidP="00776D8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</w:t>
      </w:r>
    </w:p>
    <w:p w:rsidR="00776D8B" w:rsidRDefault="00776D8B" w:rsidP="00776D8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    </w:t>
      </w:r>
      <w:r>
        <w:rPr>
          <w:rFonts w:ascii="Courier New" w:hAnsi="Courier New" w:cs="Courier New"/>
          <w:color w:val="008000"/>
          <w:sz w:val="20"/>
          <w:szCs w:val="20"/>
        </w:rPr>
        <w:t>//Draws the red lines back if the yellow line is not on them</w:t>
      </w:r>
    </w:p>
    <w:p w:rsidR="00776D8B" w:rsidRDefault="00776D8B" w:rsidP="00776D8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    </w:t>
      </w:r>
      <w:proofErr w:type="gramStart"/>
      <w:r>
        <w:rPr>
          <w:rFonts w:ascii="Courier New" w:hAnsi="Courier New" w:cs="Courier New"/>
          <w:color w:val="0000FF"/>
          <w:sz w:val="20"/>
          <w:szCs w:val="20"/>
        </w:rPr>
        <w:t>if</w:t>
      </w:r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angle !=270)</w:t>
      </w:r>
    </w:p>
    <w:p w:rsidR="00776D8B" w:rsidRDefault="00776D8B" w:rsidP="00776D8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GLCD_Draw_Line_Polar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80,65,270,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45,</w:t>
      </w:r>
      <w:r>
        <w:rPr>
          <w:rFonts w:ascii="Courier New" w:hAnsi="Courier New" w:cs="Courier New"/>
          <w:color w:val="800080"/>
          <w:sz w:val="20"/>
          <w:szCs w:val="20"/>
        </w:rPr>
        <w:t>GLCD</w:t>
      </w:r>
      <w:proofErr w:type="gramEnd"/>
      <w:r>
        <w:rPr>
          <w:rFonts w:ascii="Courier New" w:hAnsi="Courier New" w:cs="Courier New"/>
          <w:color w:val="800080"/>
          <w:sz w:val="20"/>
          <w:szCs w:val="20"/>
        </w:rPr>
        <w:t>_RED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776D8B" w:rsidRDefault="00776D8B" w:rsidP="00776D8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    </w:t>
      </w:r>
      <w:proofErr w:type="gramStart"/>
      <w:r>
        <w:rPr>
          <w:rFonts w:ascii="Courier New" w:hAnsi="Courier New" w:cs="Courier New"/>
          <w:color w:val="0000FF"/>
          <w:sz w:val="20"/>
          <w:szCs w:val="20"/>
        </w:rPr>
        <w:t>if</w:t>
      </w:r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angle !=90)</w:t>
      </w:r>
    </w:p>
    <w:p w:rsidR="00776D8B" w:rsidRDefault="00776D8B" w:rsidP="00776D8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GLCD_Draw_Line_Polar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80,65,90,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45,</w:t>
      </w:r>
      <w:r>
        <w:rPr>
          <w:rFonts w:ascii="Courier New" w:hAnsi="Courier New" w:cs="Courier New"/>
          <w:color w:val="800080"/>
          <w:sz w:val="20"/>
          <w:szCs w:val="20"/>
        </w:rPr>
        <w:t>GLCD</w:t>
      </w:r>
      <w:proofErr w:type="gramEnd"/>
      <w:r>
        <w:rPr>
          <w:rFonts w:ascii="Courier New" w:hAnsi="Courier New" w:cs="Courier New"/>
          <w:color w:val="800080"/>
          <w:sz w:val="20"/>
          <w:szCs w:val="20"/>
        </w:rPr>
        <w:t>_RED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776D8B" w:rsidRDefault="00776D8B" w:rsidP="00776D8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    </w:t>
      </w:r>
      <w:proofErr w:type="gramStart"/>
      <w:r>
        <w:rPr>
          <w:rFonts w:ascii="Courier New" w:hAnsi="Courier New" w:cs="Courier New"/>
          <w:color w:val="0000FF"/>
          <w:sz w:val="20"/>
          <w:szCs w:val="20"/>
        </w:rPr>
        <w:t>if</w:t>
      </w:r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angle !=180)</w:t>
      </w:r>
    </w:p>
    <w:p w:rsidR="00776D8B" w:rsidRDefault="00776D8B" w:rsidP="00776D8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GLCD_Draw_Line_Polar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80,65,180,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45,</w:t>
      </w:r>
      <w:r>
        <w:rPr>
          <w:rFonts w:ascii="Courier New" w:hAnsi="Courier New" w:cs="Courier New"/>
          <w:color w:val="800080"/>
          <w:sz w:val="20"/>
          <w:szCs w:val="20"/>
        </w:rPr>
        <w:t>GLCD</w:t>
      </w:r>
      <w:proofErr w:type="gramEnd"/>
      <w:r>
        <w:rPr>
          <w:rFonts w:ascii="Courier New" w:hAnsi="Courier New" w:cs="Courier New"/>
          <w:color w:val="800080"/>
          <w:sz w:val="20"/>
          <w:szCs w:val="20"/>
        </w:rPr>
        <w:t>_RED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776D8B" w:rsidRDefault="00776D8B" w:rsidP="00776D8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}</w:t>
      </w:r>
    </w:p>
    <w:p w:rsidR="00776D8B" w:rsidRDefault="00776D8B" w:rsidP="00776D8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</w:p>
    <w:p w:rsidR="00776D8B" w:rsidRDefault="00776D8B" w:rsidP="00776D8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}</w:t>
      </w:r>
    </w:p>
    <w:p w:rsidR="00776D8B" w:rsidRDefault="00776D8B" w:rsidP="00776D8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>}</w:t>
      </w:r>
    </w:p>
    <w:p w:rsidR="00776D8B" w:rsidRDefault="00776D8B" w:rsidP="00776D8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</w:p>
    <w:p w:rsidR="00776D8B" w:rsidRDefault="00776D8B" w:rsidP="00776D8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</w:p>
    <w:p w:rsidR="00776D8B" w:rsidRDefault="00776D8B" w:rsidP="00776D8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</w:p>
    <w:p w:rsidR="00776D8B" w:rsidRDefault="00776D8B" w:rsidP="00776D8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</w:p>
    <w:p w:rsidR="00776D8B" w:rsidRDefault="00776D8B" w:rsidP="00776D8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8000"/>
          <w:sz w:val="20"/>
          <w:szCs w:val="20"/>
        </w:rPr>
        <w:t>/* [] END OF FILE */</w:t>
      </w:r>
    </w:p>
    <w:p w:rsidR="00776D8B" w:rsidRDefault="00776D8B">
      <w:pPr>
        <w:rPr>
          <w:b/>
          <w:sz w:val="44"/>
          <w:szCs w:val="44"/>
        </w:rPr>
      </w:pPr>
      <w:proofErr w:type="spellStart"/>
      <w:r>
        <w:rPr>
          <w:b/>
          <w:sz w:val="44"/>
          <w:szCs w:val="44"/>
        </w:rPr>
        <w:lastRenderedPageBreak/>
        <w:t>Interupt</w:t>
      </w:r>
      <w:proofErr w:type="spellEnd"/>
      <w:r>
        <w:rPr>
          <w:b/>
          <w:sz w:val="44"/>
          <w:szCs w:val="44"/>
        </w:rPr>
        <w:t xml:space="preserve"> Includes/headers</w:t>
      </w:r>
    </w:p>
    <w:p w:rsidR="00776D8B" w:rsidRDefault="00776D8B" w:rsidP="00776D8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FF"/>
          <w:sz w:val="20"/>
          <w:szCs w:val="20"/>
        </w:rPr>
        <w:t>#include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"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project.h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"</w:t>
      </w:r>
    </w:p>
    <w:p w:rsidR="00776D8B" w:rsidRDefault="00776D8B" w:rsidP="00776D8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FF"/>
          <w:sz w:val="20"/>
          <w:szCs w:val="20"/>
        </w:rPr>
        <w:t>#include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&lt;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stdio.h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&gt;</w:t>
      </w:r>
    </w:p>
    <w:p w:rsidR="00776D8B" w:rsidRDefault="00776D8B" w:rsidP="00776D8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FF"/>
          <w:sz w:val="20"/>
          <w:szCs w:val="20"/>
        </w:rPr>
        <w:t>#define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0080"/>
          <w:sz w:val="20"/>
          <w:szCs w:val="20"/>
        </w:rPr>
        <w:t>PUSHED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0</w:t>
      </w:r>
    </w:p>
    <w:p w:rsidR="00776D8B" w:rsidRDefault="00776D8B" w:rsidP="00776D8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FF"/>
          <w:sz w:val="20"/>
          <w:szCs w:val="20"/>
        </w:rPr>
        <w:t>extern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0000FF"/>
          <w:sz w:val="20"/>
          <w:szCs w:val="20"/>
        </w:rPr>
        <w:t>int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count; </w:t>
      </w:r>
    </w:p>
    <w:p w:rsidR="00776D8B" w:rsidRDefault="00776D8B" w:rsidP="00776D8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FF"/>
          <w:sz w:val="20"/>
          <w:szCs w:val="20"/>
        </w:rPr>
        <w:t>extern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0000FF"/>
          <w:sz w:val="20"/>
          <w:szCs w:val="20"/>
        </w:rPr>
        <w:t>char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mystring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[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20];</w:t>
      </w:r>
    </w:p>
    <w:p w:rsidR="00776D8B" w:rsidRDefault="00776D8B" w:rsidP="00776D8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</w:p>
    <w:p w:rsidR="00776D8B" w:rsidRDefault="00776D8B">
      <w:pPr>
        <w:rPr>
          <w:b/>
          <w:sz w:val="44"/>
          <w:szCs w:val="44"/>
        </w:rPr>
      </w:pPr>
    </w:p>
    <w:p w:rsidR="00776D8B" w:rsidRDefault="00776D8B">
      <w:pPr>
        <w:rPr>
          <w:b/>
          <w:sz w:val="44"/>
          <w:szCs w:val="44"/>
        </w:rPr>
      </w:pPr>
      <w:proofErr w:type="spellStart"/>
      <w:r>
        <w:rPr>
          <w:b/>
          <w:sz w:val="44"/>
          <w:szCs w:val="44"/>
        </w:rPr>
        <w:t>A_Interrupt.c</w:t>
      </w:r>
      <w:proofErr w:type="spellEnd"/>
    </w:p>
    <w:p w:rsidR="00776D8B" w:rsidRDefault="00776D8B" w:rsidP="00776D8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>count= Timer_1_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ReadCompare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 xml:space="preserve">); </w:t>
      </w:r>
    </w:p>
    <w:p w:rsidR="00776D8B" w:rsidRDefault="00776D8B" w:rsidP="00776D8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</w:t>
      </w:r>
      <w:r>
        <w:rPr>
          <w:rFonts w:ascii="Courier New" w:hAnsi="Courier New" w:cs="Courier New"/>
          <w:color w:val="0000FF"/>
          <w:sz w:val="20"/>
          <w:szCs w:val="20"/>
        </w:rPr>
        <w:t>if</w:t>
      </w:r>
      <w:r>
        <w:rPr>
          <w:rFonts w:ascii="Courier New" w:hAnsi="Courier New" w:cs="Courier New"/>
          <w:color w:val="000000"/>
          <w:sz w:val="20"/>
          <w:szCs w:val="20"/>
        </w:rPr>
        <w:t>(count&gt;500)</w:t>
      </w:r>
    </w:p>
    <w:p w:rsidR="00776D8B" w:rsidRDefault="00776D8B" w:rsidP="00776D8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    {</w:t>
      </w:r>
    </w:p>
    <w:p w:rsidR="00776D8B" w:rsidRDefault="00776D8B" w:rsidP="00776D8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      </w:t>
      </w:r>
      <w:r>
        <w:rPr>
          <w:rFonts w:ascii="Courier New" w:hAnsi="Courier New" w:cs="Courier New"/>
          <w:color w:val="008000"/>
          <w:sz w:val="20"/>
          <w:szCs w:val="20"/>
        </w:rPr>
        <w:t>//Changes counter number to -500 to 500</w:t>
      </w:r>
    </w:p>
    <w:p w:rsidR="00776D8B" w:rsidRDefault="00776D8B" w:rsidP="00776D8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      count-=1000;</w:t>
      </w:r>
    </w:p>
    <w:p w:rsidR="00776D8B" w:rsidRDefault="00776D8B" w:rsidP="00776D8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     }</w:t>
      </w:r>
    </w:p>
    <w:p w:rsidR="00776D8B" w:rsidRDefault="00776D8B" w:rsidP="00776D8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 Timer_1_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ClearInterrupt(</w:t>
      </w:r>
      <w:proofErr w:type="gramEnd"/>
      <w:r>
        <w:rPr>
          <w:rFonts w:ascii="Courier New" w:hAnsi="Courier New" w:cs="Courier New"/>
          <w:color w:val="4682B4"/>
          <w:sz w:val="20"/>
          <w:szCs w:val="20"/>
        </w:rPr>
        <w:t>Timer_1_INTR_MASK_CC_MATCH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776D8B" w:rsidRDefault="00776D8B" w:rsidP="00776D8B">
      <w:pPr>
        <w:rPr>
          <w:rFonts w:ascii="Courier New" w:hAnsi="Courier New" w:cs="Courier New"/>
          <w:color w:val="008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A_Interrupt_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ClearPending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 xml:space="preserve">); </w:t>
      </w:r>
      <w:r>
        <w:rPr>
          <w:rFonts w:ascii="Courier New" w:hAnsi="Courier New" w:cs="Courier New"/>
          <w:color w:val="008000"/>
          <w:sz w:val="20"/>
          <w:szCs w:val="20"/>
        </w:rPr>
        <w:t>//Needed to make other interrupts work</w:t>
      </w:r>
    </w:p>
    <w:p w:rsidR="00776D8B" w:rsidRDefault="00776D8B" w:rsidP="00776D8B">
      <w:pPr>
        <w:rPr>
          <w:rFonts w:ascii="Courier New" w:hAnsi="Courier New" w:cs="Courier New"/>
          <w:color w:val="008000"/>
          <w:sz w:val="20"/>
          <w:szCs w:val="20"/>
        </w:rPr>
      </w:pPr>
    </w:p>
    <w:p w:rsidR="00776D8B" w:rsidRDefault="00776D8B" w:rsidP="00776D8B">
      <w:pPr>
        <w:rPr>
          <w:rFonts w:ascii="Courier New" w:hAnsi="Courier New" w:cs="Courier New"/>
          <w:color w:val="008000"/>
          <w:sz w:val="20"/>
          <w:szCs w:val="20"/>
        </w:rPr>
      </w:pPr>
    </w:p>
    <w:p w:rsidR="00776D8B" w:rsidRDefault="00776D8B" w:rsidP="00776D8B">
      <w:pPr>
        <w:rPr>
          <w:b/>
          <w:sz w:val="44"/>
          <w:szCs w:val="44"/>
        </w:rPr>
      </w:pPr>
      <w:proofErr w:type="spellStart"/>
      <w:r>
        <w:rPr>
          <w:b/>
          <w:sz w:val="44"/>
          <w:szCs w:val="44"/>
        </w:rPr>
        <w:t>B</w:t>
      </w:r>
      <w:r>
        <w:rPr>
          <w:b/>
          <w:sz w:val="44"/>
          <w:szCs w:val="44"/>
        </w:rPr>
        <w:t>_Interrupt.c</w:t>
      </w:r>
      <w:proofErr w:type="spellEnd"/>
    </w:p>
    <w:p w:rsidR="00776D8B" w:rsidRDefault="00776D8B" w:rsidP="00776D8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>Timer_1_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WriteCounter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0);</w:t>
      </w:r>
    </w:p>
    <w:p w:rsidR="00776D8B" w:rsidRDefault="00776D8B" w:rsidP="00776D8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>PWM_1_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ClearInterrupt(</w:t>
      </w:r>
      <w:proofErr w:type="gramEnd"/>
      <w:r>
        <w:rPr>
          <w:rFonts w:ascii="Courier New" w:hAnsi="Courier New" w:cs="Courier New"/>
          <w:color w:val="4682B4"/>
          <w:sz w:val="20"/>
          <w:szCs w:val="20"/>
        </w:rPr>
        <w:t>PWM_1_INTR_MASK_TC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776D8B" w:rsidRPr="00776D8B" w:rsidRDefault="00776D8B" w:rsidP="00776D8B">
      <w:pPr>
        <w:rPr>
          <w:b/>
          <w:sz w:val="44"/>
          <w:szCs w:val="44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B_Interrupt_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ClearPending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 xml:space="preserve">); </w:t>
      </w:r>
      <w:r>
        <w:rPr>
          <w:rFonts w:ascii="Courier New" w:hAnsi="Courier New" w:cs="Courier New"/>
          <w:color w:val="008000"/>
          <w:sz w:val="20"/>
          <w:szCs w:val="20"/>
        </w:rPr>
        <w:t xml:space="preserve">//Needed to make other </w:t>
      </w:r>
      <w:proofErr w:type="spellStart"/>
      <w:r>
        <w:rPr>
          <w:rFonts w:ascii="Courier New" w:hAnsi="Courier New" w:cs="Courier New"/>
          <w:color w:val="008000"/>
          <w:sz w:val="20"/>
          <w:szCs w:val="20"/>
        </w:rPr>
        <w:t>interupts</w:t>
      </w:r>
      <w:proofErr w:type="spellEnd"/>
      <w:r>
        <w:rPr>
          <w:rFonts w:ascii="Courier New" w:hAnsi="Courier New" w:cs="Courier New"/>
          <w:color w:val="008000"/>
          <w:sz w:val="20"/>
          <w:szCs w:val="20"/>
        </w:rPr>
        <w:t xml:space="preserve"> work</w:t>
      </w:r>
    </w:p>
    <w:sectPr w:rsidR="00776D8B" w:rsidRPr="00776D8B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02016" w:rsidRDefault="00402016" w:rsidP="00776D8B">
      <w:pPr>
        <w:spacing w:after="0" w:line="240" w:lineRule="auto"/>
      </w:pPr>
      <w:r>
        <w:separator/>
      </w:r>
    </w:p>
  </w:endnote>
  <w:endnote w:type="continuationSeparator" w:id="0">
    <w:p w:rsidR="00402016" w:rsidRDefault="00402016" w:rsidP="00776D8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02016" w:rsidRDefault="00402016" w:rsidP="00776D8B">
      <w:pPr>
        <w:spacing w:after="0" w:line="240" w:lineRule="auto"/>
      </w:pPr>
      <w:r>
        <w:separator/>
      </w:r>
    </w:p>
  </w:footnote>
  <w:footnote w:type="continuationSeparator" w:id="0">
    <w:p w:rsidR="00402016" w:rsidRDefault="00402016" w:rsidP="00776D8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76D8B" w:rsidRDefault="00776D8B">
    <w:pPr>
      <w:pStyle w:val="Header"/>
    </w:pPr>
    <w:r>
      <w:t>Quinton Cline</w:t>
    </w:r>
  </w:p>
  <w:p w:rsidR="00776D8B" w:rsidRDefault="00776D8B">
    <w:pPr>
      <w:pStyle w:val="Header"/>
    </w:pPr>
    <w:r>
      <w:t>Beat Meter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C1NDIzMDG3NDCytLBQ0lEKTi0uzszPAykwrAUAvzLuRSwAAAA="/>
  </w:docVars>
  <w:rsids>
    <w:rsidRoot w:val="00776D8B"/>
    <w:rsid w:val="00402016"/>
    <w:rsid w:val="00776D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497B1F"/>
  <w15:chartTrackingRefBased/>
  <w15:docId w15:val="{240B78CE-5956-46E1-80AA-C7C7B45BA2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76D8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76D8B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776D8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76D8B"/>
  </w:style>
  <w:style w:type="paragraph" w:styleId="Footer">
    <w:name w:val="footer"/>
    <w:basedOn w:val="Normal"/>
    <w:link w:val="FooterChar"/>
    <w:uiPriority w:val="99"/>
    <w:unhideWhenUsed/>
    <w:rsid w:val="00776D8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76D8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4</Pages>
  <Words>580</Words>
  <Characters>3307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ine, Quinton</dc:creator>
  <cp:keywords/>
  <dc:description/>
  <cp:lastModifiedBy>Cline, Quinton</cp:lastModifiedBy>
  <cp:revision>1</cp:revision>
  <dcterms:created xsi:type="dcterms:W3CDTF">2019-04-24T15:16:00Z</dcterms:created>
  <dcterms:modified xsi:type="dcterms:W3CDTF">2019-04-24T15:20:00Z</dcterms:modified>
</cp:coreProperties>
</file>